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df4c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a034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72dd4b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